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15D87151" w:rsidR="00310CE5" w:rsidRPr="000D5C4E" w:rsidRDefault="000D5C4E" w:rsidP="00310CE5">
      <w:pPr>
        <w:jc w:val="center"/>
        <w:rPr>
          <w:b/>
          <w:bCs/>
          <w:sz w:val="32"/>
          <w:szCs w:val="32"/>
        </w:rPr>
      </w:pPr>
      <w:r w:rsidRPr="000D5C4E">
        <w:rPr>
          <w:b/>
          <w:bCs/>
          <w:sz w:val="32"/>
          <w:szCs w:val="32"/>
        </w:rPr>
        <w:t>(</w:t>
      </w:r>
      <w:r w:rsidR="00FA2FCD">
        <w:rPr>
          <w:b/>
          <w:bCs/>
          <w:sz w:val="32"/>
          <w:szCs w:val="32"/>
        </w:rPr>
        <w:t>Hawaii</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640F09D2" w:rsidR="00AF6A38" w:rsidRDefault="00FA2FCD" w:rsidP="00754613">
            <w:r>
              <w:t>Hawaii</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49099A" w14:textId="77777777" w:rsidR="003A72AD" w:rsidRDefault="003A72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5F4D651" w:rsidR="00CB37D9" w:rsidRPr="003A72AD" w:rsidRDefault="00CB37D9" w:rsidP="003A72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24DB14" w14:textId="77777777" w:rsidR="003A72AD" w:rsidRDefault="003A72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3DE9" w14:textId="77777777" w:rsidR="003A72AD" w:rsidRDefault="003A72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A0955F6" w:rsidR="00AD6FC0" w:rsidRPr="003A72AD" w:rsidRDefault="00AD6FC0" w:rsidP="003A72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25D28" w14:textId="77777777" w:rsidR="003A72AD" w:rsidRDefault="003A72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78608492">
    <w:abstractNumId w:val="0"/>
  </w:num>
  <w:num w:numId="2" w16cid:durableId="8502647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A72AD"/>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86248"/>
    <w:rsid w:val="00DD2CCC"/>
    <w:rsid w:val="00E9546D"/>
    <w:rsid w:val="00F3734B"/>
    <w:rsid w:val="00F676D4"/>
    <w:rsid w:val="00F717F2"/>
    <w:rsid w:val="00FA2F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7</Words>
  <Characters>14523</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3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